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95CBA1" w14:textId="6B77701A" w:rsidR="00D27458" w:rsidRDefault="00D27458" w:rsidP="00D27458">
      <w:r w:rsidRPr="00D27458">
        <w:t>Where do you stand? Are you against or pro-GMO?</w:t>
      </w:r>
    </w:p>
    <w:p w14:paraId="10A3F44B" w14:textId="2BDE9F7A" w:rsidR="00D27458" w:rsidRPr="00D27458" w:rsidRDefault="00D27458" w:rsidP="00D27458">
      <w:hyperlink r:id="rId4" w:history="1">
        <w:r w:rsidRPr="00D27458">
          <w:rPr>
            <w:rStyle w:val="Hyperlink"/>
          </w:rPr>
          <w:t>https://www.youtube.com/watch?v=BeaKOTERA</w:t>
        </w:r>
      </w:hyperlink>
      <w:r>
        <w:t xml:space="preserve"> </w:t>
      </w:r>
    </w:p>
    <w:p w14:paraId="601494F9" w14:textId="77777777" w:rsidR="00D27458" w:rsidRPr="00D27458" w:rsidRDefault="00D27458" w:rsidP="00D27458"/>
    <w:p w14:paraId="30CDCDAB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bQwMDcxN7C0MDJR0lEKTi0uzszPAykwrAUAiHnc8ywAAAA="/>
  </w:docVars>
  <w:rsids>
    <w:rsidRoot w:val="00D27458"/>
    <w:rsid w:val="00D15BD5"/>
    <w:rsid w:val="00D27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191CC"/>
  <w15:chartTrackingRefBased/>
  <w15:docId w15:val="{E17EA9B0-507D-4769-BBAD-6012FF1EC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274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74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1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youtube.com/watch?v=BeaKOTER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04T07:16:00Z</dcterms:created>
  <dcterms:modified xsi:type="dcterms:W3CDTF">2022-03-04T07:17:00Z</dcterms:modified>
</cp:coreProperties>
</file>